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46053" w14:textId="54C05B31" w:rsidR="00114D5E" w:rsidRDefault="00114D5E" w:rsidP="00114D5E">
      <w:r>
        <w:t xml:space="preserve">Keeping </w:t>
      </w:r>
      <w:r w:rsidR="006A7C01">
        <w:t>things organized:</w:t>
      </w:r>
    </w:p>
    <w:p w14:paraId="62BE5358" w14:textId="31C65C73" w:rsidR="006A7C01" w:rsidRDefault="006A7C01" w:rsidP="006A7C01">
      <w:pPr>
        <w:pStyle w:val="ListParagraph"/>
        <w:numPr>
          <w:ilvl w:val="0"/>
          <w:numId w:val="2"/>
        </w:numPr>
      </w:pPr>
      <w:r>
        <w:t xml:space="preserve">Read me file </w:t>
      </w:r>
      <w:r w:rsidR="00475D7B">
        <w:t>that organizes code by what data it processes and the order it should be run in</w:t>
      </w:r>
    </w:p>
    <w:p w14:paraId="401DC727" w14:textId="4EAFFC5C" w:rsidR="00114D5E" w:rsidRDefault="006A7C01" w:rsidP="00114D5E">
      <w:r>
        <w:t>Actually coding and Committing:</w:t>
      </w:r>
    </w:p>
    <w:p w14:paraId="23F4EF12" w14:textId="4CA036EA" w:rsidR="006A7C01" w:rsidRDefault="00475D7B" w:rsidP="00475D7B">
      <w:pPr>
        <w:pStyle w:val="ListParagraph"/>
        <w:numPr>
          <w:ilvl w:val="0"/>
          <w:numId w:val="2"/>
        </w:numPr>
      </w:pPr>
      <w:r>
        <w:t xml:space="preserve">Open </w:t>
      </w:r>
      <w:r w:rsidR="00F7624E">
        <w:t xml:space="preserve">github desktop app before starting to code </w:t>
      </w:r>
    </w:p>
    <w:p w14:paraId="79DC8EE8" w14:textId="5DB3EB46" w:rsidR="00AF3DA6" w:rsidRDefault="00F7624E" w:rsidP="00AF3DA6">
      <w:pPr>
        <w:pStyle w:val="ListParagraph"/>
        <w:numPr>
          <w:ilvl w:val="0"/>
          <w:numId w:val="2"/>
        </w:numPr>
      </w:pPr>
      <w:r>
        <w:t xml:space="preserve">Change to your appropriate development branch </w:t>
      </w:r>
      <w:r w:rsidR="00AF3DA6">
        <w:t>to work on your development code or to run code (may be different depending on what you want to do)</w:t>
      </w:r>
      <w:r w:rsidR="00364997">
        <w:t xml:space="preserve"> – this should preserve the “main” code branch(es) from getting to cluttered </w:t>
      </w:r>
      <w:r w:rsidR="00D96782">
        <w:t xml:space="preserve">. </w:t>
      </w:r>
    </w:p>
    <w:p w14:paraId="1BFC0500" w14:textId="5329C07C" w:rsidR="001A6779" w:rsidRDefault="001A6779" w:rsidP="00AF3DA6">
      <w:pPr>
        <w:pStyle w:val="ListParagraph"/>
        <w:numPr>
          <w:ilvl w:val="0"/>
          <w:numId w:val="2"/>
        </w:numPr>
      </w:pPr>
      <w:r>
        <w:t>Add lots of comments to your code as your write it</w:t>
      </w:r>
    </w:p>
    <w:p w14:paraId="079E9848" w14:textId="1355D697" w:rsidR="00AF3DA6" w:rsidRDefault="00104924" w:rsidP="00AF3DA6">
      <w:pPr>
        <w:pStyle w:val="ListParagraph"/>
        <w:numPr>
          <w:ilvl w:val="0"/>
          <w:numId w:val="2"/>
        </w:numPr>
      </w:pPr>
      <w:r>
        <w:t>At the end of any coding session (but possibly throughout)</w:t>
      </w:r>
      <w:r w:rsidR="00EF0BE3">
        <w:t>, review the changes you’ve made to the code and</w:t>
      </w:r>
      <w:r>
        <w:t xml:space="preserve"> commit an</w:t>
      </w:r>
      <w:r w:rsidR="00AA66EA">
        <w:t>y</w:t>
      </w:r>
      <w:r w:rsidR="002C1BBD">
        <w:t xml:space="preserve"> intentional</w:t>
      </w:r>
      <w:r w:rsidR="00EF0BE3">
        <w:t>/major</w:t>
      </w:r>
      <w:r w:rsidR="00AA66EA">
        <w:t xml:space="preserve"> changes you’ve made</w:t>
      </w:r>
      <w:r w:rsidR="00EF0BE3">
        <w:t>. P</w:t>
      </w:r>
      <w:r w:rsidR="00AA66EA">
        <w:t>ush those changes to the repo development branch as appropriate</w:t>
      </w:r>
      <w:r w:rsidR="00F47D41">
        <w:t xml:space="preserve"> </w:t>
      </w:r>
      <w:r w:rsidR="00F47D41">
        <w:t>– make separate commits for each file, unless the changes in each file are related to each other.</w:t>
      </w:r>
      <w:r w:rsidR="00EF0BE3">
        <w:t xml:space="preserve"> </w:t>
      </w:r>
    </w:p>
    <w:p w14:paraId="5A4CAD55" w14:textId="7F7FEBC1" w:rsidR="005D0077" w:rsidRDefault="005D0077" w:rsidP="00AF3DA6">
      <w:pPr>
        <w:pStyle w:val="ListParagraph"/>
        <w:numPr>
          <w:ilvl w:val="0"/>
          <w:numId w:val="2"/>
        </w:numPr>
      </w:pPr>
      <w:r>
        <w:t xml:space="preserve">Restore any unwanted changes </w:t>
      </w:r>
      <w:r w:rsidR="00DD2A9E">
        <w:t>(maybe you changed the subject numbers to be run or commented out some code to do a quick test)</w:t>
      </w:r>
    </w:p>
    <w:p w14:paraId="1E2B2CFB" w14:textId="204DDACA" w:rsidR="00743439" w:rsidRDefault="00743439" w:rsidP="00AF3DA6">
      <w:pPr>
        <w:pStyle w:val="ListParagraph"/>
        <w:numPr>
          <w:ilvl w:val="0"/>
          <w:numId w:val="2"/>
        </w:numPr>
      </w:pPr>
      <w:r>
        <w:t xml:space="preserve">If you’ve made a new file (or deleted a file) make sure to update the read me so that it shows up </w:t>
      </w:r>
      <w:r w:rsidR="005D0077">
        <w:t>for others wanting to know what  code does what</w:t>
      </w:r>
    </w:p>
    <w:p w14:paraId="266099AE" w14:textId="50C1CD7C" w:rsidR="00D96782" w:rsidRDefault="00D96782" w:rsidP="00AF3DA6">
      <w:pPr>
        <w:pStyle w:val="ListParagraph"/>
        <w:numPr>
          <w:ilvl w:val="0"/>
          <w:numId w:val="2"/>
        </w:numPr>
      </w:pPr>
      <w:r>
        <w:t xml:space="preserve">Potentially make different branches for different code types (ie a branch for data processing, a branch for metrics, a branch for stats or could organize by data type – ie. a branch for verbal reporting, a branch for IMU, a branch for </w:t>
      </w:r>
      <w:r w:rsidR="00E51FD0">
        <w:t xml:space="preserve">SHOT reports, a branch of TTS or GVS device code, or could organize by experiment </w:t>
      </w:r>
      <w:r w:rsidR="00556FCB">
        <w:t>-but some code overlap between experiments</w:t>
      </w:r>
      <w:r>
        <w:t>)</w:t>
      </w:r>
    </w:p>
    <w:p w14:paraId="64A0536D" w14:textId="1D635AC9" w:rsidR="00114D5E" w:rsidRDefault="00114D5E" w:rsidP="00AF3DA6">
      <w:r>
        <w:t>Pulling:</w:t>
      </w:r>
    </w:p>
    <w:p w14:paraId="176F2621" w14:textId="77777777" w:rsidR="00114D5E" w:rsidRDefault="00114D5E" w:rsidP="00114D5E"/>
    <w:p w14:paraId="5D72783F" w14:textId="13E91828" w:rsidR="00114D5E" w:rsidRDefault="00114D5E" w:rsidP="00114D5E">
      <w:r>
        <w:t>Pushing:</w:t>
      </w:r>
    </w:p>
    <w:p w14:paraId="193581AF" w14:textId="1E166D79" w:rsidR="00553498" w:rsidRDefault="00114D5E" w:rsidP="00114D5E">
      <w:r>
        <w:t>Do not push .asv files</w:t>
      </w:r>
    </w:p>
    <w:sectPr w:rsidR="005534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830AD5"/>
    <w:multiLevelType w:val="hybridMultilevel"/>
    <w:tmpl w:val="82FED282"/>
    <w:lvl w:ilvl="0" w:tplc="2E6E9E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6956AB"/>
    <w:multiLevelType w:val="hybridMultilevel"/>
    <w:tmpl w:val="7D88487A"/>
    <w:lvl w:ilvl="0" w:tplc="16D67C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0447297">
    <w:abstractNumId w:val="0"/>
  </w:num>
  <w:num w:numId="2" w16cid:durableId="13941143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3sTA2tjQytzQzMTBT0lEKTi0uzszPAykwrAUAjzB+IywAAAA="/>
  </w:docVars>
  <w:rsids>
    <w:rsidRoot w:val="00BC4CEF"/>
    <w:rsid w:val="000D509B"/>
    <w:rsid w:val="00104924"/>
    <w:rsid w:val="00114D5E"/>
    <w:rsid w:val="001A6779"/>
    <w:rsid w:val="002C1BBD"/>
    <w:rsid w:val="00303268"/>
    <w:rsid w:val="00364997"/>
    <w:rsid w:val="00475D7B"/>
    <w:rsid w:val="00553498"/>
    <w:rsid w:val="00556FCB"/>
    <w:rsid w:val="005D0077"/>
    <w:rsid w:val="006A7C01"/>
    <w:rsid w:val="00743439"/>
    <w:rsid w:val="00AA66EA"/>
    <w:rsid w:val="00AF3DA6"/>
    <w:rsid w:val="00BC4CEF"/>
    <w:rsid w:val="00D96782"/>
    <w:rsid w:val="00DD2A9E"/>
    <w:rsid w:val="00E51FD0"/>
    <w:rsid w:val="00EF0BE3"/>
    <w:rsid w:val="00F47D41"/>
    <w:rsid w:val="00F76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8AC2A"/>
  <w15:chartTrackingRefBased/>
  <w15:docId w15:val="{12572D66-6A48-4CE2-B45B-F1F9C5700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4D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19</Words>
  <Characters>1252</Characters>
  <Application>Microsoft Office Word</Application>
  <DocSecurity>0</DocSecurity>
  <Lines>10</Lines>
  <Paragraphs>2</Paragraphs>
  <ScaleCrop>false</ScaleCrop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Austin</dc:creator>
  <cp:keywords/>
  <dc:description/>
  <cp:lastModifiedBy>Caroline Austin</cp:lastModifiedBy>
  <cp:revision>20</cp:revision>
  <dcterms:created xsi:type="dcterms:W3CDTF">2023-10-25T22:58:00Z</dcterms:created>
  <dcterms:modified xsi:type="dcterms:W3CDTF">2023-10-25T23:12:00Z</dcterms:modified>
</cp:coreProperties>
</file>